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1F3C" w:rsidRPr="001C3B3F" w:rsidRDefault="00F51F3C" w:rsidP="00F51F3C">
      <w:pPr>
        <w:jc w:val="center"/>
        <w:rPr>
          <w:sz w:val="36"/>
          <w:szCs w:val="36"/>
        </w:rPr>
      </w:pPr>
      <w:bookmarkStart w:id="0" w:name="_Toc300573371"/>
      <w:r w:rsidRPr="001C3B3F">
        <w:rPr>
          <w:sz w:val="36"/>
          <w:szCs w:val="36"/>
        </w:rPr>
        <w:t>National University of Computer and Emerging Sciences</w:t>
      </w: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  <w:r>
        <w:rPr>
          <w:noProof/>
          <w:lang w:val="en-GB" w:eastAsia="en-GB" w:bidi="ar-SA"/>
        </w:rPr>
        <w:drawing>
          <wp:inline distT="0" distB="0" distL="0" distR="0">
            <wp:extent cx="1085850" cy="1057275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pStyle w:val="Title"/>
      </w:pPr>
      <w:r>
        <w:t>Lab Manual</w:t>
      </w:r>
    </w:p>
    <w:p w:rsidR="00F51F3C" w:rsidRDefault="00F51F3C" w:rsidP="00F51F3C">
      <w:pPr>
        <w:pStyle w:val="Subtitle"/>
      </w:pPr>
      <w:r>
        <w:t>for</w:t>
      </w:r>
    </w:p>
    <w:p w:rsidR="00F51F3C" w:rsidRDefault="002341D8" w:rsidP="00F51F3C">
      <w:pPr>
        <w:pStyle w:val="Title"/>
      </w:pPr>
      <w:r>
        <w:t>Programming Fundamentals</w:t>
      </w:r>
    </w:p>
    <w:p w:rsidR="00F51F3C" w:rsidRDefault="00F51F3C" w:rsidP="002341D8">
      <w:pPr>
        <w:pStyle w:val="Title"/>
        <w:jc w:val="left"/>
      </w:pPr>
    </w:p>
    <w:p w:rsidR="002341D8" w:rsidRPr="002341D8" w:rsidRDefault="002341D8" w:rsidP="002341D8">
      <w:pPr>
        <w:pStyle w:val="Subtitle"/>
      </w:pPr>
    </w:p>
    <w:p w:rsidR="00F51F3C" w:rsidRDefault="00F51F3C" w:rsidP="00F51F3C">
      <w:pPr>
        <w:pStyle w:val="Subtitle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587"/>
        <w:gridCol w:w="3307"/>
      </w:tblGrid>
      <w:tr w:rsidR="00F51F3C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F51F3C" w:rsidRPr="00C81D5C" w:rsidRDefault="00C81D5C" w:rsidP="00AB176E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6E5CF3">
              <w:rPr>
                <w:rFonts w:cs="Times New Roman"/>
                <w:color w:val="000000"/>
                <w:shd w:val="clear" w:color="auto" w:fill="FFFFFF"/>
              </w:rPr>
              <w:t xml:space="preserve">r. </w:t>
            </w:r>
            <w:r w:rsidR="006D1729">
              <w:rPr>
                <w:rFonts w:cs="Times New Roman"/>
                <w:color w:val="000000"/>
                <w:shd w:val="clear" w:color="auto" w:fill="FFFFFF"/>
              </w:rPr>
              <w:t>Waqas</w:t>
            </w:r>
            <w:r w:rsidR="00AB176E">
              <w:rPr>
                <w:rFonts w:cs="Times New Roman"/>
                <w:color w:val="000000"/>
                <w:shd w:val="clear" w:color="auto" w:fill="FFFFFF"/>
              </w:rPr>
              <w:t xml:space="preserve"> Manzoor</w:t>
            </w:r>
          </w:p>
        </w:tc>
      </w:tr>
      <w:tr w:rsidR="00F51F3C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C81D5C" w:rsidRPr="00C81D5C" w:rsidRDefault="002E12D7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>Ms. S</w:t>
            </w:r>
            <w:r w:rsidR="00AB176E">
              <w:rPr>
                <w:rFonts w:cs="Times New Roman"/>
                <w:color w:val="000000" w:themeColor="text1"/>
                <w:shd w:val="clear" w:color="auto" w:fill="FFFFFF"/>
              </w:rPr>
              <w:t>ana Shah</w:t>
            </w:r>
          </w:p>
          <w:p w:rsidR="00FD78A5" w:rsidRDefault="006E5CF3" w:rsidP="00AB176E">
            <w:pPr>
              <w:pStyle w:val="TableContents"/>
              <w:snapToGrid w:val="0"/>
            </w:pPr>
            <w:r>
              <w:t>Mr.</w:t>
            </w:r>
            <w:r w:rsidR="00AB176E">
              <w:t xml:space="preserve"> Bilal Shabbir </w:t>
            </w:r>
          </w:p>
        </w:tc>
      </w:tr>
      <w:tr w:rsidR="00F51F3C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F51F3C" w:rsidRDefault="00CD6916" w:rsidP="00EF14C9">
            <w:pPr>
              <w:pStyle w:val="TableContents"/>
              <w:snapToGrid w:val="0"/>
            </w:pPr>
            <w:r>
              <w:t>BDS-</w:t>
            </w:r>
            <w:r w:rsidR="00AB176E">
              <w:t xml:space="preserve">1D </w:t>
            </w:r>
          </w:p>
        </w:tc>
      </w:tr>
      <w:tr w:rsidR="00F51F3C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F51F3C" w:rsidRDefault="00A02934" w:rsidP="00AB176E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AB176E">
              <w:t>21</w:t>
            </w:r>
          </w:p>
        </w:tc>
      </w:tr>
    </w:tbl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>
      <w:pPr>
        <w:jc w:val="center"/>
      </w:pPr>
    </w:p>
    <w:p w:rsidR="00F51F3C" w:rsidRDefault="00F51F3C" w:rsidP="00F51F3C"/>
    <w:p w:rsidR="00F51F3C" w:rsidRDefault="00F51F3C" w:rsidP="00F51F3C">
      <w:pPr>
        <w:jc w:val="center"/>
      </w:pPr>
      <w:r>
        <w:t>Department of Computer Science</w:t>
      </w:r>
    </w:p>
    <w:p w:rsidR="00F51F3C" w:rsidRDefault="00F51F3C" w:rsidP="00F51F3C">
      <w:pPr>
        <w:jc w:val="center"/>
      </w:pPr>
      <w:r>
        <w:t>FAST-NU, Lahore, Pakistan</w:t>
      </w:r>
    </w:p>
    <w:p w:rsidR="00F51F3C" w:rsidRPr="00F51F3C" w:rsidRDefault="00F51F3C" w:rsidP="00F51F3C">
      <w:pPr>
        <w:jc w:val="center"/>
      </w:pPr>
    </w:p>
    <w:p w:rsidR="00F51F3C" w:rsidRDefault="00F51F3C"/>
    <w:p w:rsidR="00F51F3C" w:rsidRDefault="00F51F3C" w:rsidP="00843AB3">
      <w:pPr>
        <w:pStyle w:val="Heading2"/>
        <w:ind w:left="0" w:firstLine="0"/>
      </w:pPr>
      <w:bookmarkStart w:id="1" w:name="_Toc300573372"/>
      <w:bookmarkStart w:id="2" w:name="_Toc18265891"/>
      <w:bookmarkEnd w:id="0"/>
      <w:r>
        <w:lastRenderedPageBreak/>
        <w:t>Objectives</w:t>
      </w:r>
      <w:bookmarkEnd w:id="1"/>
      <w:bookmarkEnd w:id="2"/>
    </w:p>
    <w:p w:rsidR="00F51F3C" w:rsidRDefault="00F51F3C" w:rsidP="00F51F3C">
      <w:pPr>
        <w:pStyle w:val="BodyText"/>
      </w:pPr>
      <w:r>
        <w:t xml:space="preserve">After performing this lab, students </w:t>
      </w:r>
      <w:r w:rsidR="00AB176E">
        <w:t>will</w:t>
      </w:r>
      <w:r>
        <w:t xml:space="preserve"> be able to:</w:t>
      </w:r>
    </w:p>
    <w:p w:rsidR="001F34E6" w:rsidRDefault="00446B3F" w:rsidP="00AB176E">
      <w:pPr>
        <w:pStyle w:val="BodyText"/>
        <w:numPr>
          <w:ilvl w:val="0"/>
          <w:numId w:val="2"/>
        </w:numPr>
        <w:spacing w:after="0"/>
        <w:ind w:left="0" w:firstLine="0"/>
      </w:pPr>
      <w:bookmarkStart w:id="3" w:name="_Toc300573373"/>
      <w:r>
        <w:t xml:space="preserve">Write </w:t>
      </w:r>
      <w:r w:rsidR="00467D46">
        <w:t>C++</w:t>
      </w:r>
      <w:r>
        <w:t xml:space="preserve"> Code for the pr</w:t>
      </w:r>
      <w:r w:rsidR="00EF14C9">
        <w:t xml:space="preserve">oblems involving </w:t>
      </w:r>
      <w:r w:rsidR="001F34E6">
        <w:t>1D &amp; 2D arrays.</w:t>
      </w:r>
    </w:p>
    <w:p w:rsidR="00AB176E" w:rsidRPr="001F34E6" w:rsidRDefault="001F34E6" w:rsidP="001F34E6">
      <w:pPr>
        <w:pStyle w:val="BodyText"/>
        <w:spacing w:after="0"/>
        <w:rPr>
          <w:rFonts w:ascii="Arial" w:hAnsi="Arial" w:cs="Arial"/>
          <w:b/>
          <w:sz w:val="28"/>
          <w:szCs w:val="28"/>
        </w:rPr>
      </w:pPr>
      <w:r w:rsidRPr="001F34E6">
        <w:rPr>
          <w:rFonts w:ascii="Arial" w:hAnsi="Arial" w:cs="Arial"/>
          <w:b/>
          <w:sz w:val="28"/>
          <w:szCs w:val="28"/>
        </w:rPr>
        <w:t xml:space="preserve">Instructions </w:t>
      </w:r>
      <w:r w:rsidR="00AB176E" w:rsidRPr="001F34E6">
        <w:rPr>
          <w:rFonts w:ascii="Arial" w:hAnsi="Arial" w:cs="Arial"/>
          <w:b/>
          <w:sz w:val="28"/>
          <w:szCs w:val="28"/>
        </w:rPr>
        <w:t xml:space="preserve"> </w:t>
      </w:r>
    </w:p>
    <w:p w:rsidR="00AB176E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>For each problem, your filename should be “q</w:t>
      </w:r>
      <w:r w:rsidR="009E4A8C">
        <w:rPr>
          <w:rFonts w:ascii="Times New Roman" w:hAnsi="Times New Roman" w:cs="Times New Roman"/>
          <w:b w:val="0"/>
          <w:sz w:val="24"/>
          <w:szCs w:val="24"/>
        </w:rPr>
        <w:t xml:space="preserve"> Number</w:t>
      </w: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”.cpp. e.g For Problem 1, create “q1.cpp”. </w:t>
      </w:r>
    </w:p>
    <w:p w:rsidR="00E97765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Zip all files in a folder and your submission zip filename must be your rollno. e.g “</w:t>
      </w:r>
      <w:r w:rsidR="009E4A8C">
        <w:rPr>
          <w:rFonts w:ascii="Times New Roman" w:hAnsi="Times New Roman" w:cs="Times New Roman"/>
          <w:b w:val="0"/>
          <w:sz w:val="24"/>
          <w:szCs w:val="24"/>
        </w:rPr>
        <w:t>21L1234</w:t>
      </w: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.zip”. Note your zip file shall contain all the .cpp files for the problems you solved. </w:t>
      </w:r>
    </w:p>
    <w:p w:rsidR="00AB176E" w:rsidRDefault="00E97765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S</w:t>
      </w:r>
      <w:r w:rsidR="00AB176E" w:rsidRPr="00AB176E">
        <w:rPr>
          <w:rFonts w:ascii="Times New Roman" w:hAnsi="Times New Roman" w:cs="Times New Roman"/>
          <w:b w:val="0"/>
          <w:sz w:val="24"/>
          <w:szCs w:val="24"/>
        </w:rPr>
        <w:t>ubmit the zip f</w:t>
      </w:r>
      <w:r>
        <w:rPr>
          <w:rFonts w:ascii="Times New Roman" w:hAnsi="Times New Roman" w:cs="Times New Roman"/>
          <w:b w:val="0"/>
          <w:sz w:val="24"/>
          <w:szCs w:val="24"/>
        </w:rPr>
        <w:t>older</w:t>
      </w:r>
      <w:r w:rsidR="00AB176E" w:rsidRPr="00AB176E">
        <w:rPr>
          <w:rFonts w:ascii="Times New Roman" w:hAnsi="Times New Roman" w:cs="Times New Roman"/>
          <w:b w:val="0"/>
          <w:sz w:val="24"/>
          <w:szCs w:val="24"/>
        </w:rPr>
        <w:t xml:space="preserve"> on </w:t>
      </w:r>
      <w:r w:rsidR="00AB176E">
        <w:rPr>
          <w:rFonts w:ascii="Times New Roman" w:hAnsi="Times New Roman" w:cs="Times New Roman"/>
          <w:b w:val="0"/>
          <w:sz w:val="24"/>
          <w:szCs w:val="24"/>
        </w:rPr>
        <w:t>G</w:t>
      </w:r>
      <w:r w:rsidR="00AB176E" w:rsidRPr="00AB176E">
        <w:rPr>
          <w:rFonts w:ascii="Times New Roman" w:hAnsi="Times New Roman" w:cs="Times New Roman"/>
          <w:b w:val="0"/>
          <w:sz w:val="24"/>
          <w:szCs w:val="24"/>
        </w:rPr>
        <w:t xml:space="preserve">oogle classroom. </w:t>
      </w:r>
    </w:p>
    <w:p w:rsidR="00AB176E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Plagiarism is strictly prohibited. </w:t>
      </w:r>
    </w:p>
    <w:p w:rsidR="00446B3F" w:rsidRPr="00AB176E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Good Luck</w:t>
      </w:r>
      <w:r w:rsidR="009E4A8C">
        <w:rPr>
          <w:rFonts w:ascii="Times New Roman" w:hAnsi="Times New Roman" w:cs="Times New Roman"/>
          <w:b w:val="0"/>
          <w:sz w:val="24"/>
          <w:szCs w:val="24"/>
        </w:rPr>
        <w:t>.</w:t>
      </w: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:rsidR="008D7CA9" w:rsidRDefault="00F51F3C" w:rsidP="00467D46">
      <w:pPr>
        <w:pStyle w:val="Heading2"/>
        <w:ind w:left="0" w:firstLine="0"/>
        <w:jc w:val="center"/>
      </w:pPr>
      <w:bookmarkStart w:id="4" w:name="_Toc18265892"/>
      <w:r>
        <w:t>Problems</w:t>
      </w:r>
      <w:bookmarkEnd w:id="3"/>
      <w:bookmarkEnd w:id="4"/>
    </w:p>
    <w:p w:rsidR="000679F5" w:rsidRPr="00AE3040" w:rsidRDefault="000679F5" w:rsidP="000679F5">
      <w:pPr>
        <w:pStyle w:val="BodyText"/>
        <w:rPr>
          <w:b/>
          <w:bCs/>
        </w:rPr>
      </w:pPr>
      <w:r w:rsidRPr="00AE3040">
        <w:rPr>
          <w:b/>
          <w:bCs/>
        </w:rPr>
        <w:t>Write C++ Code of the following Problems</w:t>
      </w:r>
      <w:r w:rsidR="009E4A8C">
        <w:rPr>
          <w:b/>
          <w:bCs/>
        </w:rPr>
        <w:t xml:space="preserve"> using For Loop.</w:t>
      </w:r>
    </w:p>
    <w:p w:rsidR="00FC4E4D" w:rsidRDefault="00FC4E4D" w:rsidP="00F51F3C"/>
    <w:p w:rsidR="00BB0309" w:rsidRPr="00BB0309" w:rsidRDefault="00BB0309" w:rsidP="00F51F3C">
      <w:pPr>
        <w:rPr>
          <w:rStyle w:val="Strong"/>
        </w:rPr>
      </w:pPr>
      <w:r>
        <w:rPr>
          <w:rStyle w:val="Strong"/>
        </w:rPr>
        <w:t>Problem</w:t>
      </w:r>
      <w:r w:rsidR="0027529D">
        <w:rPr>
          <w:rStyle w:val="Strong"/>
        </w:rPr>
        <w:t>#1</w:t>
      </w:r>
    </w:p>
    <w:p w:rsidR="00FC4E4D" w:rsidRDefault="006938AE" w:rsidP="00F51F3C">
      <w:r>
        <w:t>Write a program that takes two mat</w:t>
      </w:r>
      <w:r w:rsidR="00CF2F3A">
        <w:t>r</w:t>
      </w:r>
      <w:r>
        <w:t>ices as input and return their subtraction</w:t>
      </w:r>
      <w:r w:rsidR="00BB0309">
        <w:t xml:space="preserve">.  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678"/>
        <w:gridCol w:w="5492"/>
      </w:tblGrid>
      <w:tr w:rsidR="00BB0309" w:rsidTr="00BB0309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BB0309" w:rsidRDefault="00BB0309" w:rsidP="00BB0309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BB0309" w:rsidRDefault="00BB0309" w:rsidP="00BB0309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B0309" w:rsidTr="00BB0309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6938AE" w:rsidRPr="00CF2F3A" w:rsidRDefault="006938AE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Enter size of row:2</w:t>
            </w:r>
          </w:p>
          <w:p w:rsidR="006938AE" w:rsidRPr="00CF2F3A" w:rsidRDefault="006938AE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Enter size of column:2</w:t>
            </w:r>
          </w:p>
          <w:p w:rsidR="006938AE" w:rsidRPr="00CF2F3A" w:rsidRDefault="006938AE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Enter elements of matrix A</w:t>
            </w:r>
          </w:p>
          <w:p w:rsidR="006938AE" w:rsidRPr="00CF2F3A" w:rsidRDefault="00562737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6</w:t>
            </w:r>
            <w:r w:rsidR="006938AE"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 xml:space="preserve"> 7 </w:t>
            </w:r>
          </w:p>
          <w:p w:rsidR="006938AE" w:rsidRPr="00CF2F3A" w:rsidRDefault="00562737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5</w:t>
            </w:r>
            <w:r w:rsidR="006938AE"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 xml:space="preserve"> 1 </w:t>
            </w:r>
          </w:p>
          <w:p w:rsidR="006938AE" w:rsidRPr="00CF2F3A" w:rsidRDefault="006938AE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Enter elements of matrix B</w:t>
            </w:r>
          </w:p>
          <w:p w:rsidR="006938AE" w:rsidRPr="00CF2F3A" w:rsidRDefault="006938AE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 xml:space="preserve">4 </w:t>
            </w:r>
            <w:r w:rsidR="00562737"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0</w:t>
            </w: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 xml:space="preserve"> </w:t>
            </w:r>
          </w:p>
          <w:p w:rsidR="006938AE" w:rsidRPr="00CF2F3A" w:rsidRDefault="00562737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7</w:t>
            </w:r>
            <w:r w:rsidR="006938AE"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 xml:space="preserve"> </w:t>
            </w: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5</w:t>
            </w:r>
          </w:p>
          <w:p w:rsidR="00BB0309" w:rsidRDefault="00BB0309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6938AE" w:rsidRPr="00CF2F3A" w:rsidRDefault="00562737" w:rsidP="006938AE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</w:pPr>
            <w:r w:rsidRPr="00CF2F3A">
              <w:rPr>
                <w:rFonts w:eastAsia="Times New Roman" w:cs="Times New Roman"/>
                <w:color w:val="333333"/>
                <w:kern w:val="0"/>
                <w:lang w:val="en-GB" w:eastAsia="en-GB" w:bidi="ar-SA"/>
              </w:rPr>
              <w:t>A-B</w:t>
            </w:r>
          </w:p>
          <w:p w:rsidR="004020D4" w:rsidRPr="00CF2F3A" w:rsidRDefault="00562737" w:rsidP="00F915D3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  <w:r w:rsidRPr="00CF2F3A">
              <w:rPr>
                <w:rFonts w:cs="Times New Roman"/>
                <w:b/>
                <w:bCs/>
              </w:rPr>
              <w:t xml:space="preserve"> 2    0</w:t>
            </w:r>
          </w:p>
          <w:p w:rsidR="00562737" w:rsidRDefault="00562737" w:rsidP="00F915D3">
            <w:pPr>
              <w:pStyle w:val="BodyText"/>
              <w:snapToGrid w:val="0"/>
              <w:rPr>
                <w:b/>
                <w:bCs/>
              </w:rPr>
            </w:pPr>
            <w:r w:rsidRPr="00CF2F3A">
              <w:rPr>
                <w:rFonts w:cs="Times New Roman"/>
                <w:b/>
                <w:bCs/>
              </w:rPr>
              <w:t>-2  -4</w:t>
            </w:r>
          </w:p>
        </w:tc>
      </w:tr>
    </w:tbl>
    <w:p w:rsidR="00BB0309" w:rsidRDefault="00BB0309" w:rsidP="00F51F3C"/>
    <w:p w:rsidR="00216AA5" w:rsidRPr="00BB0309" w:rsidRDefault="00216AA5" w:rsidP="00216AA5">
      <w:pPr>
        <w:rPr>
          <w:rStyle w:val="Strong"/>
        </w:rPr>
      </w:pPr>
      <w:r>
        <w:rPr>
          <w:rStyle w:val="Strong"/>
        </w:rPr>
        <w:t>Problem#2</w:t>
      </w:r>
    </w:p>
    <w:p w:rsidR="007E4622" w:rsidRDefault="001F34E6" w:rsidP="001F34E6">
      <w:r w:rsidRPr="00C574A3">
        <w:t xml:space="preserve">Write </w:t>
      </w:r>
      <w:r>
        <w:t>a</w:t>
      </w:r>
      <w:r w:rsidRPr="00C574A3">
        <w:t xml:space="preserve"> </w:t>
      </w:r>
      <w:r w:rsidR="007E4622">
        <w:t>function</w:t>
      </w:r>
      <w:r w:rsidRPr="00C574A3">
        <w:t xml:space="preserve"> that</w:t>
      </w:r>
      <w:r w:rsidR="007E4622">
        <w:t xml:space="preserve"> takes an integer array and data to be searched and</w:t>
      </w:r>
      <w:r w:rsidRPr="00C574A3">
        <w:t xml:space="preserve"> </w:t>
      </w:r>
      <w:r w:rsidR="007E4622">
        <w:t>implements linear search algorithm</w:t>
      </w:r>
      <w:r w:rsidR="00862E64">
        <w:t>. This algorithm</w:t>
      </w:r>
      <w:r w:rsidR="00862E64" w:rsidRPr="00862E64">
        <w:t xml:space="preserve"> examines each element</w:t>
      </w:r>
      <w:r w:rsidR="00862E64">
        <w:t xml:space="preserve"> in the array</w:t>
      </w:r>
      <w:r w:rsidR="00862E64" w:rsidRPr="00862E64">
        <w:t xml:space="preserve"> until it finds a match, starting at the beginning of the </w:t>
      </w:r>
      <w:r w:rsidR="00862E64">
        <w:t>array</w:t>
      </w:r>
      <w:r w:rsidR="00862E64" w:rsidRPr="00862E64">
        <w:t xml:space="preserve"> until the end. The search is finished and terminated once the target element is located.</w:t>
      </w:r>
      <w:r w:rsidR="00007723">
        <w:t xml:space="preserve"> If the target element is not present in the array then it should print that the search was unsuccessful.</w:t>
      </w:r>
      <w:r w:rsidR="007E4622">
        <w:t xml:space="preserve"> The elements of array are.</w:t>
      </w:r>
    </w:p>
    <w:p w:rsidR="007E4622" w:rsidRDefault="007E4622" w:rsidP="001F34E6">
      <w:r>
        <w:t xml:space="preserve"> </w:t>
      </w:r>
    </w:p>
    <w:tbl>
      <w:tblPr>
        <w:tblStyle w:val="TableGrid"/>
        <w:tblW w:w="0" w:type="auto"/>
        <w:tblLook w:val="04A0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7E4622" w:rsidTr="007E4622">
        <w:tc>
          <w:tcPr>
            <w:tcW w:w="1197" w:type="dxa"/>
          </w:tcPr>
          <w:p w:rsidR="007E4622" w:rsidRDefault="007E4622" w:rsidP="007E4622">
            <w:r>
              <w:t>9</w:t>
            </w:r>
          </w:p>
        </w:tc>
        <w:tc>
          <w:tcPr>
            <w:tcW w:w="1197" w:type="dxa"/>
          </w:tcPr>
          <w:p w:rsidR="007E4622" w:rsidRDefault="007E4622" w:rsidP="001F34E6">
            <w:r>
              <w:t>55</w:t>
            </w:r>
          </w:p>
        </w:tc>
        <w:tc>
          <w:tcPr>
            <w:tcW w:w="1197" w:type="dxa"/>
          </w:tcPr>
          <w:p w:rsidR="007E4622" w:rsidRDefault="007E4622" w:rsidP="001F34E6">
            <w:r>
              <w:t>60</w:t>
            </w:r>
          </w:p>
        </w:tc>
        <w:tc>
          <w:tcPr>
            <w:tcW w:w="1197" w:type="dxa"/>
          </w:tcPr>
          <w:p w:rsidR="007E4622" w:rsidRDefault="007E4622" w:rsidP="001F34E6">
            <w:r>
              <w:t>81</w:t>
            </w:r>
          </w:p>
        </w:tc>
        <w:tc>
          <w:tcPr>
            <w:tcW w:w="1197" w:type="dxa"/>
          </w:tcPr>
          <w:p w:rsidR="007E4622" w:rsidRDefault="007E4622" w:rsidP="001F34E6">
            <w:r>
              <w:t>49</w:t>
            </w:r>
          </w:p>
        </w:tc>
        <w:tc>
          <w:tcPr>
            <w:tcW w:w="1197" w:type="dxa"/>
          </w:tcPr>
          <w:p w:rsidR="007E4622" w:rsidRDefault="007E4622" w:rsidP="001F34E6">
            <w:r>
              <w:t>66</w:t>
            </w:r>
          </w:p>
        </w:tc>
        <w:tc>
          <w:tcPr>
            <w:tcW w:w="1197" w:type="dxa"/>
          </w:tcPr>
          <w:p w:rsidR="007E4622" w:rsidRDefault="007E4622" w:rsidP="001F34E6">
            <w:r>
              <w:t>49</w:t>
            </w:r>
          </w:p>
        </w:tc>
        <w:tc>
          <w:tcPr>
            <w:tcW w:w="1197" w:type="dxa"/>
          </w:tcPr>
          <w:p w:rsidR="007E4622" w:rsidRDefault="007E4622" w:rsidP="001F34E6">
            <w:r>
              <w:t>10</w:t>
            </w:r>
          </w:p>
        </w:tc>
      </w:tr>
    </w:tbl>
    <w:p w:rsidR="001F34E6" w:rsidRDefault="001F34E6" w:rsidP="001F34E6"/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678"/>
        <w:gridCol w:w="5492"/>
      </w:tblGrid>
      <w:tr w:rsidR="001F34E6" w:rsidTr="002D6305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1F34E6" w:rsidRDefault="001F34E6" w:rsidP="002D6305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1F34E6" w:rsidRDefault="001F34E6" w:rsidP="002D6305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1F34E6" w:rsidTr="002D6305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1F34E6" w:rsidRDefault="007E4622" w:rsidP="007E4622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 w:rsidRPr="007E4622">
              <w:rPr>
                <w:b/>
              </w:rPr>
              <w:t>Enter search element:</w:t>
            </w:r>
            <w:r>
              <w:t xml:space="preserve"> 49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1F34E6" w:rsidRPr="001F34E6" w:rsidRDefault="007E4622" w:rsidP="007E4622">
            <w:pPr>
              <w:pStyle w:val="BodyText"/>
              <w:snapToGrid w:val="0"/>
              <w:rPr>
                <w:bCs/>
              </w:rPr>
            </w:pPr>
            <w:r>
              <w:rPr>
                <w:bCs/>
              </w:rPr>
              <w:t>49 is found at index 5 in the array.</w:t>
            </w:r>
          </w:p>
        </w:tc>
      </w:tr>
    </w:tbl>
    <w:p w:rsidR="00216AA5" w:rsidRDefault="00216AA5" w:rsidP="00216AA5"/>
    <w:p w:rsidR="00007723" w:rsidRDefault="00007723" w:rsidP="00216AA5">
      <w:pPr>
        <w:rPr>
          <w:rStyle w:val="Strong"/>
        </w:rPr>
      </w:pPr>
    </w:p>
    <w:p w:rsidR="00216AA5" w:rsidRPr="00BB0309" w:rsidRDefault="00216AA5" w:rsidP="00216AA5">
      <w:pPr>
        <w:rPr>
          <w:rStyle w:val="Strong"/>
        </w:rPr>
      </w:pPr>
      <w:r>
        <w:rPr>
          <w:rStyle w:val="Strong"/>
        </w:rPr>
        <w:lastRenderedPageBreak/>
        <w:t>Problem#3</w:t>
      </w:r>
    </w:p>
    <w:p w:rsidR="00E8561C" w:rsidRDefault="006C1F21" w:rsidP="00216AA5">
      <w:r>
        <w:t>Write a program that</w:t>
      </w:r>
      <w:r w:rsidR="00CA6EA6">
        <w:t xml:space="preserve"> generates a 2D array of ten</w:t>
      </w:r>
      <w:r w:rsidR="00E8561C">
        <w:t xml:space="preserve"> random</w:t>
      </w:r>
      <w:r w:rsidR="00CA6EA6">
        <w:t xml:space="preserve"> integers </w:t>
      </w:r>
      <w:r w:rsidR="00E8561C">
        <w:t xml:space="preserve">and compare it with </w:t>
      </w:r>
      <w:r w:rsidR="00D53363">
        <w:t xml:space="preserve">Premium </w:t>
      </w:r>
      <w:r w:rsidR="00E8561C">
        <w:t>Bond</w:t>
      </w:r>
      <w:r w:rsidR="00D53363">
        <w:t xml:space="preserve"> </w:t>
      </w:r>
      <w:r w:rsidR="00E8561C">
        <w:t xml:space="preserve">Number </w:t>
      </w:r>
      <w:r w:rsidR="00D53363">
        <w:t xml:space="preserve">entered by user </w:t>
      </w:r>
      <w:r w:rsidR="00E8561C">
        <w:t>to</w:t>
      </w:r>
      <w:r w:rsidR="00CA6EA6">
        <w:t xml:space="preserve"> announce Premium bond winner.</w:t>
      </w:r>
      <w:r w:rsidR="00D53363">
        <w:t xml:space="preserve">  </w:t>
      </w:r>
      <w:r w:rsidR="00CA6EA6">
        <w:t xml:space="preserve"> </w:t>
      </w:r>
    </w:p>
    <w:p w:rsidR="00E8561C" w:rsidRPr="00E8561C" w:rsidRDefault="00E8561C" w:rsidP="00216AA5">
      <w:pPr>
        <w:rPr>
          <w:b/>
        </w:rPr>
      </w:pPr>
      <w:r w:rsidRPr="00E8561C">
        <w:rPr>
          <w:b/>
        </w:rPr>
        <w:t>Note:</w:t>
      </w:r>
    </w:p>
    <w:p w:rsidR="00E8561C" w:rsidRDefault="00CA6EA6" w:rsidP="00216AA5">
      <w:r>
        <w:t xml:space="preserve">   </w:t>
      </w:r>
      <w:r w:rsidR="00E8561C">
        <w:t>For random number generator include following header file and code.</w:t>
      </w:r>
    </w:p>
    <w:p w:rsidR="00E8561C" w:rsidRDefault="00E8561C" w:rsidP="00216AA5">
      <w:r w:rsidRPr="007015A4">
        <w:t>#include &lt;cstdlib&gt;</w:t>
      </w:r>
    </w:p>
    <w:p w:rsidR="00216AA5" w:rsidRDefault="00E8561C" w:rsidP="00216AA5">
      <w:r>
        <w:rPr>
          <w:rFonts w:ascii="Courier New" w:eastAsia="Times New Roman" w:hAnsi="Courier New" w:cs="Courier New"/>
          <w:color w:val="323232"/>
          <w:sz w:val="23"/>
          <w:szCs w:val="23"/>
        </w:rPr>
        <w:t>int r = (rand() % 9</w:t>
      </w:r>
      <w:r w:rsidRPr="007015A4">
        <w:rPr>
          <w:rFonts w:ascii="Courier New" w:eastAsia="Times New Roman" w:hAnsi="Courier New" w:cs="Courier New"/>
          <w:color w:val="323232"/>
          <w:sz w:val="23"/>
          <w:szCs w:val="23"/>
        </w:rPr>
        <w:t>) + 1;</w:t>
      </w:r>
      <w:r w:rsidR="00216AA5">
        <w:t xml:space="preserve"> 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678"/>
        <w:gridCol w:w="5492"/>
      </w:tblGrid>
      <w:tr w:rsidR="00216AA5" w:rsidTr="00823BAC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216AA5" w:rsidRDefault="00216AA5" w:rsidP="00823BAC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216AA5" w:rsidRDefault="00216AA5" w:rsidP="00823BAC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216AA5" w:rsidTr="00D53363">
        <w:trPr>
          <w:trHeight w:val="1196"/>
        </w:trPr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216AA5" w:rsidRDefault="00D53363" w:rsidP="00823BAC">
            <w:pPr>
              <w:pStyle w:val="Heading3"/>
              <w:ind w:left="935"/>
            </w:pPr>
            <w:r>
              <w:t xml:space="preserve">Enter </w:t>
            </w:r>
            <w:r w:rsidR="004037AF">
              <w:t xml:space="preserve">your </w:t>
            </w:r>
            <w:r>
              <w:t>Premium Bond number:</w:t>
            </w: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826"/>
              <w:gridCol w:w="826"/>
              <w:gridCol w:w="826"/>
              <w:gridCol w:w="827"/>
              <w:gridCol w:w="827"/>
            </w:tblGrid>
            <w:tr w:rsidR="00D53363" w:rsidTr="00D53363">
              <w:trPr>
                <w:trHeight w:val="268"/>
              </w:trPr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</w:t>
                  </w:r>
                </w:p>
              </w:tc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6</w:t>
                  </w:r>
                </w:p>
              </w:tc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5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3</w:t>
                  </w:r>
                </w:p>
              </w:tc>
            </w:tr>
            <w:tr w:rsidR="00D53363" w:rsidTr="00D53363">
              <w:trPr>
                <w:trHeight w:val="284"/>
              </w:trPr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5</w:t>
                  </w:r>
                </w:p>
              </w:tc>
            </w:tr>
          </w:tbl>
          <w:p w:rsidR="00D53363" w:rsidRPr="00D53363" w:rsidRDefault="00D53363" w:rsidP="00D53363">
            <w:pPr>
              <w:pStyle w:val="BodyText"/>
            </w:pP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D53363" w:rsidRDefault="00D53363" w:rsidP="00C20713">
            <w:pPr>
              <w:pStyle w:val="BodyText"/>
              <w:snapToGrid w:val="0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Premium Bond Prize Winner: </w:t>
            </w:r>
          </w:p>
          <w:tbl>
            <w:tblPr>
              <w:tblStyle w:val="TableGrid"/>
              <w:tblW w:w="0" w:type="auto"/>
              <w:tblLayout w:type="fixed"/>
              <w:tblLook w:val="04A0"/>
            </w:tblPr>
            <w:tblGrid>
              <w:gridCol w:w="826"/>
              <w:gridCol w:w="826"/>
              <w:gridCol w:w="826"/>
              <w:gridCol w:w="827"/>
              <w:gridCol w:w="827"/>
            </w:tblGrid>
            <w:tr w:rsidR="00D53363" w:rsidTr="002D6305">
              <w:trPr>
                <w:trHeight w:val="268"/>
              </w:trPr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</w:t>
                  </w:r>
                </w:p>
              </w:tc>
              <w:tc>
                <w:tcPr>
                  <w:tcW w:w="826" w:type="dxa"/>
                </w:tcPr>
                <w:p w:rsidR="00D53363" w:rsidRDefault="00CF2F3A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9</w:t>
                  </w:r>
                </w:p>
              </w:tc>
              <w:tc>
                <w:tcPr>
                  <w:tcW w:w="826" w:type="dxa"/>
                </w:tcPr>
                <w:p w:rsidR="00D53363" w:rsidRDefault="00CF2F3A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7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3</w:t>
                  </w:r>
                </w:p>
              </w:tc>
            </w:tr>
            <w:tr w:rsidR="00D53363" w:rsidTr="002D6305">
              <w:trPr>
                <w:trHeight w:val="284"/>
              </w:trPr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826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8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827" w:type="dxa"/>
                </w:tcPr>
                <w:p w:rsidR="00D53363" w:rsidRDefault="00D53363" w:rsidP="002D6305">
                  <w:pPr>
                    <w:pStyle w:val="BodyText"/>
                    <w:snapToGrid w:val="0"/>
                    <w:spacing w:after="0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5</w:t>
                  </w:r>
                </w:p>
              </w:tc>
            </w:tr>
          </w:tbl>
          <w:p w:rsidR="006C1F21" w:rsidRDefault="00CF2F3A" w:rsidP="00C20713">
            <w:pPr>
              <w:pStyle w:val="BodyText"/>
              <w:snapToGrid w:val="0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You Lost the prize from 2 numbers.</w:t>
            </w:r>
          </w:p>
        </w:tc>
      </w:tr>
    </w:tbl>
    <w:p w:rsidR="00216AA5" w:rsidRDefault="00216AA5" w:rsidP="00216AA5"/>
    <w:p w:rsidR="00216AA5" w:rsidRPr="00BB0309" w:rsidRDefault="00216AA5" w:rsidP="00216AA5">
      <w:pPr>
        <w:rPr>
          <w:rStyle w:val="Strong"/>
        </w:rPr>
      </w:pPr>
      <w:r>
        <w:rPr>
          <w:rStyle w:val="Strong"/>
        </w:rPr>
        <w:t>Problem#4</w:t>
      </w:r>
    </w:p>
    <w:p w:rsidR="007F6BA4" w:rsidRDefault="007F6BA4" w:rsidP="00216AA5">
      <w:r>
        <w:t>An IELTS examiner wants you to prepare a program that grades user exams. The Exam comprises over 20 MCQs type questions. Here are the correct answers.</w:t>
      </w:r>
    </w:p>
    <w:p w:rsidR="00216AA5" w:rsidRDefault="007F6BA4" w:rsidP="007F6BA4">
      <w:pPr>
        <w:jc w:val="center"/>
      </w:pPr>
      <w:r w:rsidRPr="007F6BA4">
        <w:rPr>
          <w:noProof/>
          <w:lang w:val="en-GB" w:eastAsia="en-GB" w:bidi="ar-SA"/>
        </w:rPr>
        <w:drawing>
          <wp:inline distT="0" distB="0" distL="0" distR="0">
            <wp:extent cx="2152650" cy="81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A4" w:rsidRDefault="007F6BA4" w:rsidP="007F6BA4">
      <w:r>
        <w:t>It stores the answer in an array and asks the user to input their answer. Then it compares the answers and grade the student based on following criteria.</w:t>
      </w:r>
    </w:p>
    <w:p w:rsidR="00B94AF1" w:rsidRDefault="00B94AF1" w:rsidP="00B94AF1">
      <w:pPr>
        <w:pStyle w:val="ListParagraph"/>
        <w:numPr>
          <w:ilvl w:val="0"/>
          <w:numId w:val="19"/>
        </w:numPr>
      </w:pPr>
      <w:r>
        <w:t>A grade if correctly answered questions are &gt;=18</w:t>
      </w:r>
    </w:p>
    <w:p w:rsidR="007F6BA4" w:rsidRDefault="00B94AF1" w:rsidP="00B94AF1">
      <w:pPr>
        <w:pStyle w:val="ListParagraph"/>
        <w:numPr>
          <w:ilvl w:val="0"/>
          <w:numId w:val="19"/>
        </w:numPr>
      </w:pPr>
      <w:r>
        <w:t xml:space="preserve">B grade  if correctly answered questions are &gt;=14 </w:t>
      </w:r>
    </w:p>
    <w:p w:rsidR="00B94AF1" w:rsidRDefault="00B94AF1" w:rsidP="00B94AF1">
      <w:pPr>
        <w:pStyle w:val="ListParagraph"/>
        <w:numPr>
          <w:ilvl w:val="0"/>
          <w:numId w:val="19"/>
        </w:numPr>
      </w:pPr>
      <w:r>
        <w:t>C grade if correctly answered questions are  &gt;=10</w:t>
      </w:r>
    </w:p>
    <w:p w:rsidR="00B94AF1" w:rsidRDefault="00B94AF1" w:rsidP="00B94AF1">
      <w:pPr>
        <w:pStyle w:val="ListParagraph"/>
        <w:numPr>
          <w:ilvl w:val="0"/>
          <w:numId w:val="19"/>
        </w:numPr>
      </w:pPr>
      <w:r>
        <w:t xml:space="preserve">Fail </w:t>
      </w:r>
      <w:r w:rsidR="00007723">
        <w:t>if</w:t>
      </w:r>
      <w:r>
        <w:t xml:space="preserve"> a student gets less than 50 percent in exam.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678"/>
        <w:gridCol w:w="5492"/>
      </w:tblGrid>
      <w:tr w:rsidR="00216AA5" w:rsidTr="00823BAC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216AA5" w:rsidRDefault="00216AA5" w:rsidP="00823BAC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216AA5" w:rsidRDefault="00216AA5" w:rsidP="00823BAC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216AA5" w:rsidTr="00823BAC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216AA5" w:rsidRDefault="00C62633" w:rsidP="00B94AF1">
            <w:pPr>
              <w:pStyle w:val="Heading3"/>
              <w:ind w:left="935"/>
            </w:pPr>
            <w:r>
              <w:t xml:space="preserve">Enter </w:t>
            </w:r>
            <w:r w:rsidR="00B94AF1">
              <w:t>your answers.</w:t>
            </w:r>
          </w:p>
          <w:p w:rsidR="00B94AF1" w:rsidRPr="00B94AF1" w:rsidRDefault="00B94AF1" w:rsidP="00B94AF1">
            <w:pPr>
              <w:pStyle w:val="BodyText"/>
              <w:jc w:val="center"/>
            </w:pPr>
            <w:r w:rsidRPr="00B94AF1">
              <w:rPr>
                <w:noProof/>
                <w:lang w:val="en-GB" w:eastAsia="en-GB" w:bidi="ar-SA"/>
              </w:rPr>
              <w:drawing>
                <wp:inline distT="0" distB="0" distL="0" distR="0">
                  <wp:extent cx="2152650" cy="819150"/>
                  <wp:effectExtent l="0" t="0" r="0" b="0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6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C62633" w:rsidRDefault="00B94AF1" w:rsidP="00C62633">
            <w:pPr>
              <w:pStyle w:val="BodyText"/>
              <w:snapToGrid w:val="0"/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You got A grade</w:t>
            </w:r>
          </w:p>
        </w:tc>
      </w:tr>
    </w:tbl>
    <w:p w:rsidR="00216AA5" w:rsidRDefault="00216AA5" w:rsidP="00216AA5"/>
    <w:p w:rsidR="00216AA5" w:rsidRDefault="00216AA5" w:rsidP="00216AA5">
      <w:pPr>
        <w:rPr>
          <w:rStyle w:val="Strong"/>
        </w:rPr>
      </w:pPr>
      <w:r>
        <w:rPr>
          <w:rStyle w:val="Strong"/>
        </w:rPr>
        <w:t>Problem#5</w:t>
      </w:r>
      <w:r w:rsidR="00CF2F3A" w:rsidRPr="00CF2F3A">
        <w:t xml:space="preserve"> </w:t>
      </w:r>
    </w:p>
    <w:p w:rsidR="007F6BA4" w:rsidRDefault="007F6BA4" w:rsidP="007F6BA4">
      <w:r w:rsidRPr="00C574A3">
        <w:t xml:space="preserve">Write </w:t>
      </w:r>
      <w:r>
        <w:t>a</w:t>
      </w:r>
      <w:r w:rsidRPr="00C574A3">
        <w:t xml:space="preserve"> </w:t>
      </w:r>
      <w:r>
        <w:t>program</w:t>
      </w:r>
      <w:r w:rsidRPr="00C574A3">
        <w:t xml:space="preserve"> that take</w:t>
      </w:r>
      <w:r>
        <w:t>s s</w:t>
      </w:r>
      <w:r w:rsidRPr="00C574A3">
        <w:t xml:space="preserve">tring as </w:t>
      </w:r>
      <w:r>
        <w:t>user input</w:t>
      </w:r>
      <w:r w:rsidRPr="00C574A3">
        <w:t xml:space="preserve"> and convert </w:t>
      </w:r>
      <w:r>
        <w:t>lower case string into upper case string and vice versa.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678"/>
        <w:gridCol w:w="5492"/>
      </w:tblGrid>
      <w:tr w:rsidR="007F6BA4" w:rsidTr="002D6305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7F6BA4" w:rsidRDefault="007F6BA4" w:rsidP="002D6305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7F6BA4" w:rsidRDefault="007F6BA4" w:rsidP="002D6305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7F6BA4" w:rsidTr="002D6305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7F6BA4" w:rsidRDefault="007F6BA4" w:rsidP="002D6305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Enter the string: pAkisTan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7F6BA4" w:rsidRPr="001F34E6" w:rsidRDefault="007F6BA4" w:rsidP="002D6305">
            <w:pPr>
              <w:pStyle w:val="BodyText"/>
              <w:snapToGrid w:val="0"/>
              <w:rPr>
                <w:bCs/>
              </w:rPr>
            </w:pPr>
            <w:r w:rsidRPr="001F34E6">
              <w:rPr>
                <w:bCs/>
              </w:rPr>
              <w:t xml:space="preserve">PaKIStAN </w:t>
            </w:r>
          </w:p>
        </w:tc>
      </w:tr>
    </w:tbl>
    <w:p w:rsidR="00D42C24" w:rsidRDefault="00D42C24" w:rsidP="007F6BA4"/>
    <w:p w:rsidR="00152AFD" w:rsidRDefault="00152AFD" w:rsidP="00152AFD">
      <w:pPr>
        <w:rPr>
          <w:rStyle w:val="Strong"/>
        </w:rPr>
      </w:pPr>
      <w:r>
        <w:rPr>
          <w:rStyle w:val="Strong"/>
        </w:rPr>
        <w:lastRenderedPageBreak/>
        <w:t>Problem#6</w:t>
      </w:r>
      <w:r w:rsidRPr="00CF2F3A">
        <w:t xml:space="preserve"> </w:t>
      </w:r>
    </w:p>
    <w:p w:rsidR="00152AFD" w:rsidRDefault="00152AFD" w:rsidP="00152AFD">
      <w:r w:rsidRPr="00C574A3">
        <w:t xml:space="preserve">Write </w:t>
      </w:r>
      <w:r>
        <w:t>a</w:t>
      </w:r>
      <w:r w:rsidRPr="00C574A3">
        <w:t xml:space="preserve"> </w:t>
      </w:r>
      <w:r>
        <w:t>program</w:t>
      </w:r>
      <w:r w:rsidRPr="00C574A3">
        <w:t xml:space="preserve"> that take</w:t>
      </w:r>
      <w:r>
        <w:t>s</w:t>
      </w:r>
      <w:r w:rsidR="00E0448B" w:rsidRPr="00152AFD">
        <w:t> an</w:t>
      </w:r>
      <w:r w:rsidRPr="00152AFD">
        <w:t xml:space="preserve"> array of cstrings (2d null terminated char array) of students names in a class of 50</w:t>
      </w:r>
      <w:r>
        <w:t xml:space="preserve"> as input</w:t>
      </w:r>
      <w:r w:rsidRPr="00152AFD">
        <w:t xml:space="preserve"> and then sort these names alphabetically (by using bubble sort </w:t>
      </w:r>
      <w:r w:rsidR="0035023C">
        <w:t>or</w:t>
      </w:r>
      <w:r w:rsidRPr="00152AFD">
        <w:t xml:space="preserve"> selection sort).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4678"/>
        <w:gridCol w:w="5492"/>
      </w:tblGrid>
      <w:tr w:rsidR="00152AFD" w:rsidTr="000F49E4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152AFD" w:rsidRDefault="00152AFD" w:rsidP="000F49E4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152AFD" w:rsidRDefault="00152AFD" w:rsidP="000F49E4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152AFD" w:rsidTr="000F49E4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:rsidR="00863391" w:rsidRDefault="00152AFD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 xml:space="preserve">Enter </w:t>
            </w:r>
            <w:r>
              <w:t>Student names</w:t>
            </w:r>
            <w:r>
              <w:t>:</w:t>
            </w:r>
          </w:p>
          <w:p w:rsidR="00152AFD" w:rsidRDefault="00152AFD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Furqan</w:t>
            </w:r>
          </w:p>
          <w:p w:rsidR="00152AFD" w:rsidRDefault="00152AFD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Saim</w:t>
            </w:r>
          </w:p>
          <w:p w:rsidR="00152AFD" w:rsidRDefault="00152AFD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Asher</w:t>
            </w:r>
          </w:p>
          <w:p w:rsidR="00152AFD" w:rsidRDefault="00152AFD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Hashir</w:t>
            </w:r>
          </w:p>
          <w:p w:rsidR="00152AFD" w:rsidRDefault="00152AFD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Navroz</w:t>
            </w:r>
            <w:r w:rsidR="00863391">
              <w:t>……………….</w:t>
            </w:r>
          </w:p>
          <w:p w:rsidR="00863391" w:rsidRDefault="00E0448B" w:rsidP="00152AFD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rPr>
                <w:bCs/>
              </w:rPr>
              <w:t>Enter 1 for Bubble Sort and 2 for Selection sort:1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:rsidR="00863391" w:rsidRDefault="00152AFD" w:rsidP="00863391">
            <w:pPr>
              <w:pStyle w:val="BodyText"/>
              <w:snapToGrid w:val="0"/>
              <w:spacing w:after="0"/>
              <w:rPr>
                <w:bCs/>
              </w:rPr>
            </w:pPr>
            <w:r>
              <w:rPr>
                <w:bCs/>
              </w:rPr>
              <w:t>Student Names after applying Bubble Sort:</w:t>
            </w:r>
          </w:p>
          <w:p w:rsidR="00152AFD" w:rsidRDefault="00152AFD" w:rsidP="00863391">
            <w:pPr>
              <w:pStyle w:val="BodyText"/>
              <w:snapToGrid w:val="0"/>
              <w:spacing w:after="0"/>
            </w:pPr>
            <w:r>
              <w:t>Asher</w:t>
            </w:r>
          </w:p>
          <w:p w:rsidR="00863391" w:rsidRDefault="00863391" w:rsidP="0086339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Furqan</w:t>
            </w:r>
          </w:p>
          <w:p w:rsidR="00863391" w:rsidRDefault="00863391" w:rsidP="0086339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Hashir</w:t>
            </w:r>
          </w:p>
          <w:p w:rsidR="00863391" w:rsidRDefault="00863391" w:rsidP="0086339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uppressAutoHyphens w:val="0"/>
            </w:pPr>
            <w:r>
              <w:t>Navroz</w:t>
            </w:r>
          </w:p>
          <w:p w:rsidR="00863391" w:rsidRPr="001F34E6" w:rsidRDefault="00863391" w:rsidP="00863391">
            <w:pPr>
              <w:pStyle w:val="BodyText"/>
              <w:snapToGrid w:val="0"/>
              <w:spacing w:after="0"/>
              <w:rPr>
                <w:bCs/>
              </w:rPr>
            </w:pPr>
            <w:r>
              <w:t>Saim……………………</w:t>
            </w:r>
          </w:p>
        </w:tc>
      </w:tr>
    </w:tbl>
    <w:p w:rsidR="00152AFD" w:rsidRDefault="00152AFD" w:rsidP="00152AFD"/>
    <w:sectPr w:rsidR="00152AFD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1599A" w:rsidRDefault="00A1599A" w:rsidP="00544869">
      <w:r>
        <w:separator/>
      </w:r>
    </w:p>
  </w:endnote>
  <w:endnote w:type="continuationSeparator" w:id="1">
    <w:p w:rsidR="00A1599A" w:rsidRDefault="00A1599A" w:rsidP="0054486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44869" w:rsidRDefault="00544869">
    <w:pPr>
      <w:pStyle w:val="Footer"/>
    </w:pPr>
    <w:r>
      <w:tab/>
    </w:r>
    <w:r>
      <w:tab/>
      <w:t xml:space="preserve">Page </w:t>
    </w:r>
    <w:r w:rsidR="00EF1A51">
      <w:rPr>
        <w:b/>
      </w:rPr>
      <w:fldChar w:fldCharType="begin"/>
    </w:r>
    <w:r>
      <w:rPr>
        <w:b/>
      </w:rPr>
      <w:instrText xml:space="preserve"> PAGE  \* Arabic  \* MERGEFORMAT </w:instrText>
    </w:r>
    <w:r w:rsidR="00EF1A51">
      <w:rPr>
        <w:b/>
      </w:rPr>
      <w:fldChar w:fldCharType="separate"/>
    </w:r>
    <w:r w:rsidR="00E0448B">
      <w:rPr>
        <w:b/>
        <w:noProof/>
      </w:rPr>
      <w:t>4</w:t>
    </w:r>
    <w:r w:rsidR="00EF1A51">
      <w:rPr>
        <w:b/>
      </w:rPr>
      <w:fldChar w:fldCharType="end"/>
    </w:r>
    <w:r>
      <w:t xml:space="preserve"> of </w:t>
    </w:r>
    <w:fldSimple w:instr=" NUMPAGES  \* Arabic  \* MERGEFORMAT ">
      <w:r w:rsidR="00E0448B" w:rsidRPr="00E0448B">
        <w:rPr>
          <w:b/>
          <w:noProof/>
        </w:rPr>
        <w:t>4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1599A" w:rsidRDefault="00A1599A" w:rsidP="00544869">
      <w:r>
        <w:separator/>
      </w:r>
    </w:p>
  </w:footnote>
  <w:footnote w:type="continuationSeparator" w:id="1">
    <w:p w:rsidR="00A1599A" w:rsidRDefault="00A1599A" w:rsidP="0054486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46B1E0A"/>
    <w:multiLevelType w:val="hybridMultilevel"/>
    <w:tmpl w:val="459287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1D670D9"/>
    <w:multiLevelType w:val="hybridMultilevel"/>
    <w:tmpl w:val="22DA648E"/>
    <w:lvl w:ilvl="0" w:tplc="08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2">
    <w:nsid w:val="4C8A0CEF"/>
    <w:multiLevelType w:val="hybridMultilevel"/>
    <w:tmpl w:val="A69E6A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9FF4FE4"/>
    <w:multiLevelType w:val="hybridMultilevel"/>
    <w:tmpl w:val="565A4F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5"/>
  </w:num>
  <w:num w:numId="4">
    <w:abstractNumId w:val="17"/>
  </w:num>
  <w:num w:numId="5">
    <w:abstractNumId w:val="16"/>
  </w:num>
  <w:num w:numId="6">
    <w:abstractNumId w:val="14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0"/>
  </w:num>
  <w:num w:numId="17">
    <w:abstractNumId w:val="12"/>
  </w:num>
  <w:num w:numId="18">
    <w:abstractNumId w:val="13"/>
  </w:num>
  <w:num w:numId="19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0331E"/>
    <w:rsid w:val="00007723"/>
    <w:rsid w:val="0001548E"/>
    <w:rsid w:val="000225F6"/>
    <w:rsid w:val="00036D99"/>
    <w:rsid w:val="00052D98"/>
    <w:rsid w:val="000679F5"/>
    <w:rsid w:val="00077FB9"/>
    <w:rsid w:val="00082B7F"/>
    <w:rsid w:val="000925E4"/>
    <w:rsid w:val="00095314"/>
    <w:rsid w:val="000A465B"/>
    <w:rsid w:val="000C1A58"/>
    <w:rsid w:val="000C32B9"/>
    <w:rsid w:val="000D35CB"/>
    <w:rsid w:val="001039B8"/>
    <w:rsid w:val="00111E69"/>
    <w:rsid w:val="00134F9D"/>
    <w:rsid w:val="0014204A"/>
    <w:rsid w:val="00152AFD"/>
    <w:rsid w:val="00155871"/>
    <w:rsid w:val="001A3A54"/>
    <w:rsid w:val="001A772A"/>
    <w:rsid w:val="001B1E8A"/>
    <w:rsid w:val="001B2987"/>
    <w:rsid w:val="001C3B3F"/>
    <w:rsid w:val="001F34E6"/>
    <w:rsid w:val="001F5DFD"/>
    <w:rsid w:val="001F7692"/>
    <w:rsid w:val="00216AA5"/>
    <w:rsid w:val="00233280"/>
    <w:rsid w:val="002341D8"/>
    <w:rsid w:val="00234493"/>
    <w:rsid w:val="00241172"/>
    <w:rsid w:val="0027529D"/>
    <w:rsid w:val="00283351"/>
    <w:rsid w:val="002934FA"/>
    <w:rsid w:val="002E12D7"/>
    <w:rsid w:val="00311E38"/>
    <w:rsid w:val="00314CC0"/>
    <w:rsid w:val="00335F86"/>
    <w:rsid w:val="003377C0"/>
    <w:rsid w:val="0034255F"/>
    <w:rsid w:val="0035023C"/>
    <w:rsid w:val="0035326B"/>
    <w:rsid w:val="00377B13"/>
    <w:rsid w:val="00382B55"/>
    <w:rsid w:val="003967B8"/>
    <w:rsid w:val="003A203C"/>
    <w:rsid w:val="003C5BFE"/>
    <w:rsid w:val="003D113D"/>
    <w:rsid w:val="003F311B"/>
    <w:rsid w:val="003F3AA0"/>
    <w:rsid w:val="004020D4"/>
    <w:rsid w:val="004037AF"/>
    <w:rsid w:val="004326FF"/>
    <w:rsid w:val="00444498"/>
    <w:rsid w:val="00446B3F"/>
    <w:rsid w:val="004644D3"/>
    <w:rsid w:val="00467592"/>
    <w:rsid w:val="00467D46"/>
    <w:rsid w:val="00490725"/>
    <w:rsid w:val="004A3F64"/>
    <w:rsid w:val="004B071A"/>
    <w:rsid w:val="004B7C2A"/>
    <w:rsid w:val="004D297C"/>
    <w:rsid w:val="004D7EB7"/>
    <w:rsid w:val="00515188"/>
    <w:rsid w:val="005370E1"/>
    <w:rsid w:val="00544869"/>
    <w:rsid w:val="00561383"/>
    <w:rsid w:val="00562737"/>
    <w:rsid w:val="005A2AFE"/>
    <w:rsid w:val="005C7145"/>
    <w:rsid w:val="005D38DA"/>
    <w:rsid w:val="00600C66"/>
    <w:rsid w:val="00605E45"/>
    <w:rsid w:val="0060691E"/>
    <w:rsid w:val="006141B8"/>
    <w:rsid w:val="006143BA"/>
    <w:rsid w:val="00615F7E"/>
    <w:rsid w:val="0065455D"/>
    <w:rsid w:val="00661851"/>
    <w:rsid w:val="00667347"/>
    <w:rsid w:val="0067379A"/>
    <w:rsid w:val="00692C1D"/>
    <w:rsid w:val="006938AE"/>
    <w:rsid w:val="006A409F"/>
    <w:rsid w:val="006C1EEE"/>
    <w:rsid w:val="006C1F21"/>
    <w:rsid w:val="006C513B"/>
    <w:rsid w:val="006C69A1"/>
    <w:rsid w:val="006D1729"/>
    <w:rsid w:val="006D7B11"/>
    <w:rsid w:val="006E5CF3"/>
    <w:rsid w:val="006F2C8D"/>
    <w:rsid w:val="006F6E35"/>
    <w:rsid w:val="007039CB"/>
    <w:rsid w:val="00726A56"/>
    <w:rsid w:val="0073540D"/>
    <w:rsid w:val="00753911"/>
    <w:rsid w:val="00770DF8"/>
    <w:rsid w:val="00781731"/>
    <w:rsid w:val="0079299B"/>
    <w:rsid w:val="007A01EC"/>
    <w:rsid w:val="007B0FCD"/>
    <w:rsid w:val="007B3B7E"/>
    <w:rsid w:val="007C335C"/>
    <w:rsid w:val="007C33C2"/>
    <w:rsid w:val="007C3FE2"/>
    <w:rsid w:val="007C7747"/>
    <w:rsid w:val="007E4622"/>
    <w:rsid w:val="007F186E"/>
    <w:rsid w:val="007F20D0"/>
    <w:rsid w:val="007F262B"/>
    <w:rsid w:val="007F58C9"/>
    <w:rsid w:val="007F6BA4"/>
    <w:rsid w:val="00804EB6"/>
    <w:rsid w:val="00805DE8"/>
    <w:rsid w:val="0081560B"/>
    <w:rsid w:val="00833696"/>
    <w:rsid w:val="00843AB3"/>
    <w:rsid w:val="008440B8"/>
    <w:rsid w:val="0084466A"/>
    <w:rsid w:val="00860B97"/>
    <w:rsid w:val="00862E64"/>
    <w:rsid w:val="00863391"/>
    <w:rsid w:val="00873F74"/>
    <w:rsid w:val="008C524A"/>
    <w:rsid w:val="008C6699"/>
    <w:rsid w:val="008D13C9"/>
    <w:rsid w:val="008D790F"/>
    <w:rsid w:val="008D7CA9"/>
    <w:rsid w:val="008E7473"/>
    <w:rsid w:val="00921C7D"/>
    <w:rsid w:val="00936FBE"/>
    <w:rsid w:val="00951756"/>
    <w:rsid w:val="00962EE3"/>
    <w:rsid w:val="009707F4"/>
    <w:rsid w:val="00995888"/>
    <w:rsid w:val="009A4444"/>
    <w:rsid w:val="009A6C5E"/>
    <w:rsid w:val="009A77D1"/>
    <w:rsid w:val="009A7CCB"/>
    <w:rsid w:val="009B23E2"/>
    <w:rsid w:val="009C2AED"/>
    <w:rsid w:val="009E4A8C"/>
    <w:rsid w:val="00A02934"/>
    <w:rsid w:val="00A11A27"/>
    <w:rsid w:val="00A1599A"/>
    <w:rsid w:val="00A32CF3"/>
    <w:rsid w:val="00A41C03"/>
    <w:rsid w:val="00A44572"/>
    <w:rsid w:val="00A63A2E"/>
    <w:rsid w:val="00A85B22"/>
    <w:rsid w:val="00AA2591"/>
    <w:rsid w:val="00AA6010"/>
    <w:rsid w:val="00AB176E"/>
    <w:rsid w:val="00AC10AB"/>
    <w:rsid w:val="00AE3040"/>
    <w:rsid w:val="00AF6AE0"/>
    <w:rsid w:val="00B14242"/>
    <w:rsid w:val="00B362D9"/>
    <w:rsid w:val="00B54DF6"/>
    <w:rsid w:val="00B619AD"/>
    <w:rsid w:val="00B8139F"/>
    <w:rsid w:val="00B9243B"/>
    <w:rsid w:val="00B94AF1"/>
    <w:rsid w:val="00B97122"/>
    <w:rsid w:val="00BB0309"/>
    <w:rsid w:val="00BF2E14"/>
    <w:rsid w:val="00BF5A36"/>
    <w:rsid w:val="00C20713"/>
    <w:rsid w:val="00C25DB2"/>
    <w:rsid w:val="00C47AD0"/>
    <w:rsid w:val="00C56500"/>
    <w:rsid w:val="00C62633"/>
    <w:rsid w:val="00C81D5C"/>
    <w:rsid w:val="00CA6EA6"/>
    <w:rsid w:val="00CC1527"/>
    <w:rsid w:val="00CD6916"/>
    <w:rsid w:val="00CF2F3A"/>
    <w:rsid w:val="00D0112A"/>
    <w:rsid w:val="00D05723"/>
    <w:rsid w:val="00D1664C"/>
    <w:rsid w:val="00D30AE6"/>
    <w:rsid w:val="00D31628"/>
    <w:rsid w:val="00D42C24"/>
    <w:rsid w:val="00D53363"/>
    <w:rsid w:val="00D81C03"/>
    <w:rsid w:val="00D879E7"/>
    <w:rsid w:val="00DB07D5"/>
    <w:rsid w:val="00DB37A6"/>
    <w:rsid w:val="00DB76F8"/>
    <w:rsid w:val="00DD1E0A"/>
    <w:rsid w:val="00E0448B"/>
    <w:rsid w:val="00E20F86"/>
    <w:rsid w:val="00E2514A"/>
    <w:rsid w:val="00E319F1"/>
    <w:rsid w:val="00E54FE9"/>
    <w:rsid w:val="00E56896"/>
    <w:rsid w:val="00E57FFE"/>
    <w:rsid w:val="00E66F3A"/>
    <w:rsid w:val="00E7299C"/>
    <w:rsid w:val="00E8151D"/>
    <w:rsid w:val="00E8561C"/>
    <w:rsid w:val="00E91F86"/>
    <w:rsid w:val="00E97765"/>
    <w:rsid w:val="00ED12E4"/>
    <w:rsid w:val="00ED31B7"/>
    <w:rsid w:val="00ED44C6"/>
    <w:rsid w:val="00EF0C4A"/>
    <w:rsid w:val="00EF14C9"/>
    <w:rsid w:val="00EF1A51"/>
    <w:rsid w:val="00EF6EE5"/>
    <w:rsid w:val="00EF70EE"/>
    <w:rsid w:val="00F049A4"/>
    <w:rsid w:val="00F05B0F"/>
    <w:rsid w:val="00F1056D"/>
    <w:rsid w:val="00F25FA2"/>
    <w:rsid w:val="00F42A4C"/>
    <w:rsid w:val="00F51F3C"/>
    <w:rsid w:val="00F915D3"/>
    <w:rsid w:val="00F91ECF"/>
    <w:rsid w:val="00F96E4E"/>
    <w:rsid w:val="00FC2410"/>
    <w:rsid w:val="00FC4E4D"/>
    <w:rsid w:val="00FC65F8"/>
    <w:rsid w:val="00FC6760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BB030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BB030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38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val="en-GB" w:eastAsia="en-GB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38AE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customStyle="1" w:styleId="Default">
    <w:name w:val="Default"/>
    <w:rsid w:val="0056273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800FC0-9E70-4918-8508-E3A2E8547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MT</cp:lastModifiedBy>
  <cp:revision>9</cp:revision>
  <dcterms:created xsi:type="dcterms:W3CDTF">2021-12-08T08:39:00Z</dcterms:created>
  <dcterms:modified xsi:type="dcterms:W3CDTF">2021-12-08T17:08:00Z</dcterms:modified>
</cp:coreProperties>
</file>